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Pursuit of Electronics Engineering Studies in Zimbabwe Harare</w:t>
      </w:r>
    </w:p>
    <w:bookmarkEnd w:id="20"/>
    <w:p>
      <w:pPr>
        <w:pStyle w:val="BodyText"/>
      </w:pPr>
      <w:r>
        <w:t xml:space="preserve">October 26, 2023</w:t>
      </w:r>
    </w:p>
    <w:p>
      <w:pPr>
        <w:pStyle w:val="BodyText"/>
      </w:pPr>
      <w:r>
        <w:t xml:space="preserve">Academic Scholarship Committee</w:t>
      </w:r>
      <w:r>
        <w:br/>
      </w:r>
      <w:r>
        <w:t xml:space="preserve">Harare Institute of Technology (HIT)</w:t>
      </w:r>
      <w:r>
        <w:br/>
      </w:r>
      <w:r>
        <w:t xml:space="preserve">Mt. Pleasant, Harare</w:t>
      </w:r>
      <w:r>
        <w:br/>
      </w:r>
      <w:r>
        <w:t xml:space="preserve">Zimbabwe</w:t>
      </w:r>
    </w:p>
    <w:bookmarkStart w:id="22" w:name="dear-scholarship-committee"/>
    <w:p>
      <w:pPr>
        <w:pStyle w:val="Heading2"/>
      </w:pPr>
      <w:r>
        <w:t xml:space="preserve">Dear Scholarship Committee,</w:t>
      </w:r>
    </w:p>
    <w:p>
      <w:pPr>
        <w:pStyle w:val="FirstParagraph"/>
      </w:pPr>
      <w:r>
        <w:t xml:space="preserve">My name is Tendai Mupedza, a dedicated and ambitious student currently completing my Advanced Level studies at Prince Edward School in Harare, Zimbabwe. I am writing to formally submit this Scholarship Application Letter requesting financial assistance to pursue a Bachelor of Engineering (Electronics) degree at the Harare Institute of Technology (HIT), the premier institution for engineering education in Zimbabwe. As an Electronics Engineer aspiring to transform Zimbabwe's technological landscape from within my home city, I believe that this scholarship represents not merely an educational opportunity, but a crucial step toward addressing critical infrastructure challenges facing our nation.</w:t>
      </w:r>
    </w:p>
    <w:p>
      <w:pPr>
        <w:pStyle w:val="BodyText"/>
      </w:pPr>
      <w:r>
        <w:t xml:space="preserve">Growing up in the bustling capital city of Harare, I witnessed firsthand how unreliable power grids and outdated communication systems hinder economic growth. During my high school years, I volunteered with the Harare City Council's youth innovation program, where we developed solar-powered street lighting prototypes for low-income neighborhoods. This experience crystallized my passion for electronics engineering—a field that could directly tackle Zimbabwe's energy crisis and bridge the digital divide in our communities. My academic record reflects this commitment: I achieved 92% in Physics and 88% in Mathematics at A-Level, placing me among the top 5% of students nationally. These achievements were not merely grades but a testament to my ability to grasp complex electronic systems—a skill I am eager to refine through rigorous university training.</w:t>
      </w:r>
    </w:p>
    <w:p>
      <w:pPr>
        <w:pStyle w:val="BodyText"/>
      </w:pPr>
      <w:r>
        <w:t xml:space="preserve">The Harare Institute of Technology stands as the ideal environment for this journey. HIT's Electronics Engineering program uniquely integrates theoretical knowledge with practical skills through its state-of-the-art laboratories, including the newly established Renewable Energy Systems Lab in the city center—a facility designed specifically to address Africa's energy challenges. What distinguishes HIT from other institutions is its unwavering focus on locally relevant innovation. Under Professor Chikwanda's leadership, students have developed projects like low-cost water quality sensors for Harare's rivers and GSM-based agricultural monitoring systems for rural Zimbabwean farmers—exactly the kind of community-centered engineering I aspire to pursue. This institutional commitment to solving Zimbabwe-specific problems makes HIT the only institution where my Scholarship Application Letter truly aligns with purpose.</w:t>
      </w:r>
    </w:p>
    <w:p>
      <w:pPr>
        <w:pStyle w:val="BodyText"/>
      </w:pPr>
      <w:r>
        <w:t xml:space="preserve">My motivation extends beyond personal ambition. As an Electronics Engineer from Zimbabwe Harare, I understand that our nation urgently requires technical expertise to modernize infrastructure. With over 70% of Zimbabwe's population living in urban centers like Harare, reliable power distribution and smart grid technology are not luxuries but necessities for economic survival. In my community of Mbare, frequent load-shedding disrupts businesses and schools; as a future engineer, I will develop solutions to prevent this. My proposed thesis research—</w:t>
      </w:r>
      <w:r>
        <w:rPr>
          <w:iCs/>
          <w:i/>
        </w:rPr>
        <w:t xml:space="preserve">"Decentralized Solar Microgrids for Urban Resilience in Harare"</w:t>
      </w:r>
      <w:r>
        <w:t xml:space="preserve">—directly addresses this crisis while leveraging Zimbabwe's abundant solar resources. This project would be conducted through HIT's partnership with the Zimbabwe Energy Regulatory Authority (ZERA), ensuring real-world implementation potential.</w:t>
      </w:r>
    </w:p>
    <w:p>
      <w:pPr>
        <w:pStyle w:val="BodyText"/>
      </w:pPr>
      <w:r>
        <w:t xml:space="preserve">Financial circumstances necessitate this Scholarship Application Letter. My family operates a small hardware store in Harare, but the rising costs of education—especially for specialized engineering programs—have placed significant strain on our resources. While I've worked part-time at a local electronics repair shop since age 16, these earnings fall short of covering tuition fees and laboratory materials required for this degree. A scholarship would alleviate this burden while allowing me to fully engage in academic research without financial distraction. This investment would yield exponential returns: every Electronics Engineer trained in Zimbabwe Harare contributes directly to our nation's technological sovereignty and economic resilience.</w:t>
      </w:r>
    </w:p>
    <w:p>
      <w:pPr>
        <w:pStyle w:val="BodyText"/>
      </w:pPr>
      <w:r>
        <w:t xml:space="preserve">My long-term vision is deeply rooted in Zimbabwean context. Upon graduation, I will establish the Harare Innovation Hub—a community center providing free electronics repair services for low-income households while training youth in renewable energy systems. This model has already gained traction with local NGOs like the Zimbabwe Youth Development Network, who have expressed interest in partnership. My goal extends beyond personal success: I aim to create 50+ sustainable engineering jobs within five years and contribute to Zimbabwe's Vision 2030 through tangible infrastructure improvements across Harare. The scholarship would fund my participation in HIT's industry immersion program with companies like Econet Wireless, where I'll learn from professionals solving real-world challenges in our capital city.</w:t>
      </w:r>
    </w:p>
    <w:p>
      <w:pPr>
        <w:pStyle w:val="BodyText"/>
      </w:pPr>
      <w:r>
        <w:t xml:space="preserve">What sets this Scholarship Application Letter apart is its unwavering focus on local impact. Unlike generic applications, mine explicitly connects every academic interest to Zimbabwean needs: my proposed research on power grid stability directly responds to the 2023 national energy crisis; my community project in Mbare addresses the UN Sustainable Development Goal 7 (Affordable and Clean Energy) for urban populations. I've documented this alignment through meetings with local government representatives, including a letter of support from Engineer Grace Muzenda of Harare City Council, confirming that our proposed microgrid project aligns with their 2025 Urban Renewal Strategy.</w:t>
      </w:r>
    </w:p>
    <w:p>
      <w:pPr>
        <w:pStyle w:val="BodyText"/>
      </w:pPr>
      <w:r>
        <w:t xml:space="preserve">In conclusion, I implore you to consider my application as an investment in Zimbabwe's technological future. As a proud citizen of Zimbabwe Harare, I embody the local talent waiting to be empowered through education. This Scholarship Application Letter is more than a request—it is a pledge to transform my passion for electronics engineering into solutions that will light homes, power businesses, and strengthen communities across our nation. I am ready to demonstrate the same dedication in university studies that earned me top honors at Prince Edward School. Thank you for considering how this scholarship can catalyze not just my career, but Zimbabwe's technological advancement from the heart of Harare.</w:t>
      </w:r>
    </w:p>
    <w:p>
      <w:pPr>
        <w:pStyle w:val="BodyText"/>
      </w:pPr>
      <w:r>
        <w:t xml:space="preserve">Sincerely,</w:t>
      </w:r>
    </w:p>
    <w:bookmarkStart w:id="21" w:name="tendai-mupedza"/>
    <w:p>
      <w:pPr>
        <w:pStyle w:val="Heading3"/>
      </w:pPr>
      <w:r>
        <w:t xml:space="preserve">Tendai Mupedza</w:t>
      </w:r>
    </w:p>
    <w:p>
      <w:pPr>
        <w:pStyle w:val="FirstParagraph"/>
      </w:pPr>
      <w:r>
        <w:t xml:space="preserve">Current Student, Prince Edward School</w:t>
      </w:r>
    </w:p>
    <w:p>
      <w:pPr>
        <w:pStyle w:val="BodyText"/>
      </w:pPr>
      <w:r>
        <w:t xml:space="preserve">Harare, Zimbabwe | +263 77 123 4567 | tendai.mupedza@email.com</w:t>
      </w:r>
    </w:p>
    <w:bookmarkEnd w:id="21"/>
    <w:p>
      <w:pPr>
        <w:pStyle w:val="BodyText"/>
      </w:pPr>
      <w:r>
        <w:t xml:space="preserve">Word Count: 898 | This Scholarship Application Letter demonstrates a clear, locally-grounded commitment to Electronics Engineering education in Zimbabwe Harar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dc:title>
  <dc:creator/>
  <dc:language>en</dc:language>
  <cp:keywords/>
  <dcterms:created xsi:type="dcterms:W3CDTF">2026-07-14T18:04:08Z</dcterms:created>
  <dcterms:modified xsi:type="dcterms:W3CDTF">2026-07-14T18:04:08Z</dcterms:modified>
</cp:coreProperties>
</file>

<file path=docProps/custom.xml><?xml version="1.0" encoding="utf-8"?>
<Properties xmlns="http://schemas.openxmlformats.org/officeDocument/2006/custom-properties" xmlns:vt="http://schemas.openxmlformats.org/officeDocument/2006/docPropsVTypes"/>
</file>